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F93B4" w14:textId="77777777" w:rsidR="00690051" w:rsidRDefault="0069005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a"/>
        <w:tblW w:w="124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85"/>
        <w:gridCol w:w="765"/>
        <w:gridCol w:w="525"/>
        <w:gridCol w:w="660"/>
        <w:gridCol w:w="585"/>
        <w:gridCol w:w="765"/>
        <w:gridCol w:w="570"/>
        <w:gridCol w:w="675"/>
        <w:gridCol w:w="645"/>
        <w:gridCol w:w="690"/>
        <w:gridCol w:w="510"/>
        <w:gridCol w:w="675"/>
        <w:gridCol w:w="555"/>
        <w:gridCol w:w="735"/>
        <w:gridCol w:w="525"/>
        <w:gridCol w:w="645"/>
        <w:gridCol w:w="525"/>
      </w:tblGrid>
      <w:tr w:rsidR="00690051" w14:paraId="5C36E52C" w14:textId="77777777">
        <w:trPr>
          <w:trHeight w:val="420"/>
        </w:trPr>
        <w:tc>
          <w:tcPr>
            <w:tcW w:w="23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217B0" w14:textId="77777777" w:rsidR="00690051" w:rsidRDefault="0069005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3A51D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WC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20BD9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D5428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rea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25195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Cth</w:t>
            </w:r>
            <w:proofErr w:type="spellEnd"/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08CCF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WC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6A636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32441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rea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2CC1F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Cth</w:t>
            </w:r>
            <w:proofErr w:type="spellEnd"/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D9A81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WC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D0727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8372A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rea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9117C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Cth</w:t>
            </w:r>
            <w:proofErr w:type="spellEnd"/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0A9F8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WC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58CD2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84CB3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rea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344E6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Cth</w:t>
            </w:r>
            <w:proofErr w:type="spellEnd"/>
          </w:p>
        </w:tc>
      </w:tr>
      <w:tr w:rsidR="00690051" w14:paraId="4161987D" w14:textId="77777777">
        <w:trPr>
          <w:trHeight w:val="420"/>
        </w:trPr>
        <w:tc>
          <w:tcPr>
            <w:tcW w:w="23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2BCF9" w14:textId="77777777" w:rsidR="00690051" w:rsidRDefault="0069005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190" w:type="dxa"/>
            <w:gridSpan w:val="8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87D31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UB Biobank</w:t>
            </w:r>
          </w:p>
        </w:tc>
        <w:tc>
          <w:tcPr>
            <w:tcW w:w="4860" w:type="dxa"/>
            <w:gridSpan w:val="8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78762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Lifebrain</w:t>
            </w:r>
            <w:proofErr w:type="spellEnd"/>
          </w:p>
        </w:tc>
      </w:tr>
      <w:tr w:rsidR="00690051" w14:paraId="5498B367" w14:textId="77777777">
        <w:trPr>
          <w:trHeight w:val="420"/>
        </w:trPr>
        <w:tc>
          <w:tcPr>
            <w:tcW w:w="23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3BDBD" w14:textId="77777777" w:rsidR="00690051" w:rsidRDefault="0069005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3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2DCB1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Left hemisphere</w:t>
            </w:r>
          </w:p>
        </w:tc>
        <w:tc>
          <w:tcPr>
            <w:tcW w:w="265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954C2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ight hemisphere</w:t>
            </w:r>
          </w:p>
        </w:tc>
        <w:tc>
          <w:tcPr>
            <w:tcW w:w="24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56408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Left hemisphere</w:t>
            </w:r>
          </w:p>
        </w:tc>
        <w:tc>
          <w:tcPr>
            <w:tcW w:w="24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B3A4E" w14:textId="77777777" w:rsidR="00690051" w:rsidRDefault="00001E11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ight hemisphere</w:t>
            </w:r>
          </w:p>
        </w:tc>
      </w:tr>
      <w:tr w:rsidR="00690051" w14:paraId="1548C19A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753EF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otal surfac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B9F4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8F5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6C24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867E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D1D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1152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.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5726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2AF3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883A2" w14:textId="77777777" w:rsidR="00690051" w:rsidRDefault="0069005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EAF9A" w14:textId="77777777" w:rsidR="00690051" w:rsidRDefault="0069005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360F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AC7A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A443D" w14:textId="77777777" w:rsidR="00690051" w:rsidRDefault="0069005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88139" w14:textId="77777777" w:rsidR="00690051" w:rsidRDefault="0069005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22FD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3080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8</w:t>
            </w:r>
          </w:p>
        </w:tc>
      </w:tr>
      <w:tr w:rsidR="00690051" w14:paraId="17ADE549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7F37C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ingulate, caudal ant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49AE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7C5B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80A7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6580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C453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6F5E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4E3A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F639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CD93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8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7189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7E08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D7C5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946D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F898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C280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89DE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</w:tr>
      <w:tr w:rsidR="00690051" w14:paraId="1BA27D48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1D081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ingulate, rostral ant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8941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53AA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7D06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351B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3BAB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DFBE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4CFF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A04E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BD0A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2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0D81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D97C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5AA4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33E8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4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3038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C4D1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6DB9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</w:tr>
      <w:tr w:rsidR="00690051" w14:paraId="259ABB58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CF5B1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ingulate, posterior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A6C8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2601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D458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E03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5D90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48E1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B849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B2B5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B6EC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5493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5C8F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CC39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75EE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18E5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EEDE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8D33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</w:tr>
      <w:tr w:rsidR="00690051" w14:paraId="3FB13029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1EFD1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ingulate, isthmu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9FE6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1178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0375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6C46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9F3D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D71E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689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22ED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CE0B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0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51C0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0183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D1B1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9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534E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B127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0B1A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B492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</w:tr>
      <w:tr w:rsidR="00690051" w14:paraId="0A2345FC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15F14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sula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92EF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CD75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DCAE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D861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CE99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AB85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E30E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6E53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4138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9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EADE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2AB7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9F78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2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A18C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5C4F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116E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9B07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4</w:t>
            </w:r>
          </w:p>
        </w:tc>
      </w:tr>
      <w:tr w:rsidR="00690051" w14:paraId="779496FD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08122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superior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ABB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7B9A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9C12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33F8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8A90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A72D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3E27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4CD8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D47A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5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381F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D39C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E030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6C97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63E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7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4329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5A1F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</w:tr>
      <w:tr w:rsidR="00690051" w14:paraId="5D10B928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162B8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caudal middl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4FB9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4CC6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1C77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DB70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2A9F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EFAD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AC8A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F81E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69A2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0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5EA2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55F7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B5A8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2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BC24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91F9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D059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C291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9</w:t>
            </w:r>
          </w:p>
        </w:tc>
      </w:tr>
      <w:tr w:rsidR="00690051" w14:paraId="1FFEF87D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C2C04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rostral middl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1724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A5CB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4D96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4882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8FEB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F85B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8DCC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9787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FF28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1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7275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C09F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83EA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3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7427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C930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5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0A92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595C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4</w:t>
            </w:r>
          </w:p>
        </w:tc>
      </w:tr>
      <w:tr w:rsidR="00690051" w14:paraId="3C796545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F920E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Frontal, pars </w:t>
            </w:r>
            <w:proofErr w:type="spellStart"/>
            <w:r>
              <w:rPr>
                <w:rFonts w:ascii="Calibri" w:eastAsia="Calibri" w:hAnsi="Calibri" w:cs="Calibri"/>
                <w:b/>
              </w:rPr>
              <w:t>opercularis</w:t>
            </w:r>
            <w:proofErr w:type="spellEnd"/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2D0D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3ADD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FE44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41D0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97A3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27B6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5F09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AE10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FC5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1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5E4D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98F6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0620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1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E668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173F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B725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DA39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</w:tr>
      <w:tr w:rsidR="00690051" w14:paraId="29521DD2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ECF40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pars triangulari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1932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7354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2E2A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D9A3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2651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CB17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01B9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F13A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2809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2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B987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4D9E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785F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773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AAB4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9217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5192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6</w:t>
            </w:r>
          </w:p>
        </w:tc>
      </w:tr>
      <w:tr w:rsidR="00690051" w14:paraId="504E1311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CD6A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pars orbitali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B4A5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F44C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EF62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5871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D3AA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0E23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2B92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7272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6C0C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6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EDE5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3E0E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8EEF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3744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0DB1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8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2527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310F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</w:tr>
      <w:tr w:rsidR="00690051" w14:paraId="7FF3D133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E5661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Frontal, lateral orbital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4B3F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8AD5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F060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6F41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EDD0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1A0F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82A2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4C8A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3270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4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E235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9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DD57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2CD1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287D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1AAC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086C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E6F6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</w:tr>
      <w:tr w:rsidR="00690051" w14:paraId="2ADCD369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D801F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medial orbital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902F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4D36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E8C9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4D1A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BC81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8CF3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30D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7B8D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ACDB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20B5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9F51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CC0E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0813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A9A4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4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CD06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41E5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</w:tr>
      <w:tr w:rsidR="00690051" w14:paraId="054BA8AD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73AE2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pol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AE4D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9E5F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7469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BC1E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9C96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0472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5F7F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56D1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68FA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0D49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8EBD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D67E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81B5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D3C8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71CA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2C27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</w:tr>
      <w:tr w:rsidR="00690051" w14:paraId="55F55EF6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2ACF8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Frontal, precentral gyru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281C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AA24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FC9C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D485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CF20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E71E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57A7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7501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852A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1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8AC4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5690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AC72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5D61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6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3046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D9BC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E9E8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</w:tr>
      <w:tr w:rsidR="00690051" w14:paraId="4E42903D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8F82E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ietal, postcentral gyru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5DD5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A452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ABEA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016C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7C17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5C9E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F441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4D1F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8E5B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1CBF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B845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02EB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CA55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F5D9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F83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C7DC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6</w:t>
            </w:r>
          </w:p>
        </w:tc>
      </w:tr>
      <w:tr w:rsidR="00690051" w14:paraId="57462C2B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4568A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ietal, paracentral gyru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8D8E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6F26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E78B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9E4C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9F65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C37D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794A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E3E6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BF12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4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E7F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2FDC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E3EE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F7FE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9A66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21BE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46BB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</w:tr>
      <w:tr w:rsidR="00690051" w14:paraId="357B5D81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946DD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ietal, superior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04C9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6776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F4F5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444F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617E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F31B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3E41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15A2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CA5A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B813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7C48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B9B2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C09C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FCC4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9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C36A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9785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</w:tr>
      <w:tr w:rsidR="00690051" w14:paraId="3C1A86F0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EEFE9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ietal, inferior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6938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5E89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81D0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E764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C486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168C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CCB3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DF18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7800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6E73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9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18AB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4595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5236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4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CA98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0318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7E1B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6</w:t>
            </w:r>
          </w:p>
        </w:tc>
      </w:tr>
      <w:tr w:rsidR="00690051" w14:paraId="0F4B483E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78924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ietal, supramarginal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50FC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A4B9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37A1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0673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4FAD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874D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D28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5084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C115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5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3211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A009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6984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B837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FA9F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8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7A5D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13B4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4</w:t>
            </w:r>
          </w:p>
        </w:tc>
      </w:tr>
      <w:tr w:rsidR="00690051" w14:paraId="452D48B4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F3043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rietal, precuneu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B6DF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60DE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FE56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F964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3F13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8936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BD5D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8A4C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72FA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7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CEC9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C660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2A48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DEF3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EB83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8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F034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CC1A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3</w:t>
            </w:r>
          </w:p>
        </w:tc>
      </w:tr>
      <w:tr w:rsidR="00690051" w14:paraId="7A61482A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B0DF5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Temporal, </w:t>
            </w:r>
            <w:proofErr w:type="spellStart"/>
            <w:r>
              <w:rPr>
                <w:rFonts w:ascii="Calibri" w:eastAsia="Calibri" w:hAnsi="Calibri" w:cs="Calibri"/>
                <w:b/>
              </w:rPr>
              <w:t>parahippocampal</w:t>
            </w:r>
            <w:proofErr w:type="spellEnd"/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377C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6C5D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18E7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2791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D353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0279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CDD1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AD5D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B216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4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C528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6685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DE25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2074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E855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D295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.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7382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</w:tr>
      <w:tr w:rsidR="00690051" w14:paraId="3732ECE6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A6EF8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mporal, entorhinal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FCF5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360F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B562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58E2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C5D6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7A7A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6D7A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D024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D565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69E8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B835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9AD2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41B7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D7DF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444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504B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</w:tr>
      <w:tr w:rsidR="00690051" w14:paraId="1B157356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6F62B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mporal, pol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E957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8681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D47B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5204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3BEB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7A56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057A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04EB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92F5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989B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560B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D070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3859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9AB5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F9B4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5994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</w:tr>
      <w:tr w:rsidR="00690051" w14:paraId="4F091450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67579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mporal, superior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5648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E19A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C207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689E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4B1B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1A02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AC61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F830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38A3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9A4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C788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8561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6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C818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226E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6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C613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A2C1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6</w:t>
            </w:r>
          </w:p>
        </w:tc>
      </w:tr>
      <w:tr w:rsidR="00690051" w14:paraId="6D62B170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5D2B3D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mporal, middl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0856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A636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4865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19CB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67A7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4FA7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9EC9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647A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6BF2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1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143C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294C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3059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9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B382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4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6A52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BD49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6861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</w:tr>
      <w:tr w:rsidR="00690051" w14:paraId="6CFF96D0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DFF68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Temporal, inferior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C446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7D9A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515F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9413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868B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6577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5B33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A0A8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3591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E15C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8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6839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3A50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DED1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D1C2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ECEF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7247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</w:tr>
      <w:tr w:rsidR="00690051" w14:paraId="32121FA6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9ADBD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mporal, transvers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AEF0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077F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7472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25A4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DE98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3A49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D636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B7C0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2CE7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6CF7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10EB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DAB0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7798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DC9D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4435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880C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9</w:t>
            </w:r>
          </w:p>
        </w:tc>
      </w:tr>
      <w:tr w:rsidR="00690051" w14:paraId="68F0905A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501B6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Temporal, bank sup temp </w:t>
            </w:r>
            <w:proofErr w:type="spellStart"/>
            <w:r>
              <w:rPr>
                <w:rFonts w:ascii="Calibri" w:eastAsia="Calibri" w:hAnsi="Calibri" w:cs="Calibri"/>
                <w:b/>
              </w:rPr>
              <w:t>sulc</w:t>
            </w:r>
            <w:proofErr w:type="spellEnd"/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F9E3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5DB5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C119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A984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1BDC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971A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9D3A7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9B28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24DB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D390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2AF6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073D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8BC2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7BF3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8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0B70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9FA3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6</w:t>
            </w:r>
          </w:p>
        </w:tc>
      </w:tr>
      <w:tr w:rsidR="00690051" w14:paraId="7214C6EE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EC960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mporal, fusiform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04B4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5CAA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D126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9000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2958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F7AD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779D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B209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E7D7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F85E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0188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9BC5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A885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DE5F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3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B5B6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EDDE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</w:tr>
      <w:tr w:rsidR="00690051" w14:paraId="553F4A2A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07FA4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ccipital, lateral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D6EB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CA4B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8CD1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0AA7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7AF0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1A02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A4D3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013D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6CE9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6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F5CE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AF33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23A4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2D52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5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8938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FC7C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F15A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</w:tr>
      <w:tr w:rsidR="00690051" w14:paraId="3CEEF99C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D0F90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ccipital, pericalcarine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AED2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8523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72DD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7A3B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FBBC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3B28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410A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0829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F524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3F25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5B6B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EAD7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2AB0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7963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9923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A4B1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</w:tr>
      <w:tr w:rsidR="00690051" w14:paraId="47BFC0AF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AAA1F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ccipital, lingual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D269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DC1E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46EF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2E95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E1A4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3CD4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6ACF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6D5A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F318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CB0F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E875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A0B1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93C7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6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16E68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56911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C907B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</w:tr>
      <w:tr w:rsidR="00690051" w14:paraId="77C7D68B" w14:textId="77777777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FD909" w14:textId="77777777" w:rsidR="00690051" w:rsidRDefault="00001E11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ccipital, cuneus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5F17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DD2E6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0ABE2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EA6E9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6202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B192F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1E455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17CED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2673E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F7283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9064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18610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0F23A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7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9497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3AB54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0743C" w14:textId="77777777" w:rsidR="00690051" w:rsidRDefault="00001E1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</w:tr>
    </w:tbl>
    <w:p w14:paraId="3A16B70D" w14:textId="77777777" w:rsidR="00690051" w:rsidRDefault="00690051"/>
    <w:sectPr w:rsidR="00690051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tjS0NLc0NDE1NjZR0lEKTi0uzszPAykwrAUAHoXF7iwAAAA="/>
  </w:docVars>
  <w:rsids>
    <w:rsidRoot w:val="00690051"/>
    <w:rsid w:val="00001E11"/>
    <w:rsid w:val="00690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D4E03"/>
  <w15:docId w15:val="{AA6B2105-96CA-4BD0-98B4-46748FD7B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1</Words>
  <Characters>2687</Characters>
  <Application>Microsoft Office Word</Application>
  <DocSecurity>0</DocSecurity>
  <Lines>22</Lines>
  <Paragraphs>6</Paragraphs>
  <ScaleCrop>false</ScaleCrop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dac Vidal Pineiro</cp:lastModifiedBy>
  <cp:revision>2</cp:revision>
  <dcterms:created xsi:type="dcterms:W3CDTF">2021-09-27T17:59:00Z</dcterms:created>
  <dcterms:modified xsi:type="dcterms:W3CDTF">2021-09-27T18:00:00Z</dcterms:modified>
</cp:coreProperties>
</file>